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277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0dfa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2c12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d65a5e2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